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41C530" w14:textId="354A24DD" w:rsidR="00964E27" w:rsidRPr="003675E5" w:rsidRDefault="003A180A" w:rsidP="003675E5">
      <w:r>
        <w:t>Studying Others Meets “Proficient” criteria, and examples chosen demonstrate insight into social science thinking Details major developments in social science thinking that drive questions that support studying others, using course resources to back up arguments Details major developments in social science thinking that drive questions that support studying others, but does not utilize course resources to back up arguments, is cursory, or has inaccuracies Does not detail major developments in social science thinking that drive questions that support studying others 16 Human Endeavor Meets “Proficient” criteria, and details demonstrate insight into social scientific study Explains why studying human behavior and identity is a valuable human endeavor Explains why studying human behavior and identity is a valuable human endeavor but is overly generalized Does not explain why studying human behavior</w:t>
      </w:r>
    </w:p>
    <w:sectPr w:rsidR="00964E27" w:rsidRPr="003675E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7SwNDQxMjQ0NTQxM7JQ0lEKTi0uzszPAykwrAUALxqqbywAAAA="/>
  </w:docVars>
  <w:rsids>
    <w:rsidRoot w:val="001904B9"/>
    <w:rsid w:val="000239EB"/>
    <w:rsid w:val="00051D14"/>
    <w:rsid w:val="000C5EFA"/>
    <w:rsid w:val="000D05E7"/>
    <w:rsid w:val="000F64FD"/>
    <w:rsid w:val="001260E2"/>
    <w:rsid w:val="001904B9"/>
    <w:rsid w:val="001C30C8"/>
    <w:rsid w:val="001E14C8"/>
    <w:rsid w:val="001F44CE"/>
    <w:rsid w:val="001F7A75"/>
    <w:rsid w:val="002601F4"/>
    <w:rsid w:val="00284509"/>
    <w:rsid w:val="002E4971"/>
    <w:rsid w:val="003675E5"/>
    <w:rsid w:val="003A180A"/>
    <w:rsid w:val="003A1CF4"/>
    <w:rsid w:val="003A5470"/>
    <w:rsid w:val="003C2269"/>
    <w:rsid w:val="004067AC"/>
    <w:rsid w:val="004111CF"/>
    <w:rsid w:val="0041318C"/>
    <w:rsid w:val="0042132A"/>
    <w:rsid w:val="004E5CB8"/>
    <w:rsid w:val="005E4170"/>
    <w:rsid w:val="005F54A5"/>
    <w:rsid w:val="00601198"/>
    <w:rsid w:val="00632FCA"/>
    <w:rsid w:val="00770884"/>
    <w:rsid w:val="007B0FEC"/>
    <w:rsid w:val="007C2AA5"/>
    <w:rsid w:val="007E23C3"/>
    <w:rsid w:val="007E740C"/>
    <w:rsid w:val="007F7CC6"/>
    <w:rsid w:val="00952F33"/>
    <w:rsid w:val="00964E27"/>
    <w:rsid w:val="009F6165"/>
    <w:rsid w:val="00A1311F"/>
    <w:rsid w:val="00A54631"/>
    <w:rsid w:val="00A83B76"/>
    <w:rsid w:val="00AF4AC0"/>
    <w:rsid w:val="00B013F1"/>
    <w:rsid w:val="00B51FF7"/>
    <w:rsid w:val="00B80976"/>
    <w:rsid w:val="00BD25B5"/>
    <w:rsid w:val="00BF45D2"/>
    <w:rsid w:val="00C30328"/>
    <w:rsid w:val="00C3034A"/>
    <w:rsid w:val="00C5285F"/>
    <w:rsid w:val="00C57C78"/>
    <w:rsid w:val="00C61622"/>
    <w:rsid w:val="00CF1021"/>
    <w:rsid w:val="00D70E71"/>
    <w:rsid w:val="00E663BF"/>
    <w:rsid w:val="00E94086"/>
    <w:rsid w:val="00F228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BF62D0"/>
  <w15:chartTrackingRefBased/>
  <w15:docId w15:val="{34DF7785-EB5E-4C70-80AC-93EC275D63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5463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135</Words>
  <Characters>774</Characters>
  <Application>Microsoft Office Word</Application>
  <DocSecurity>0</DocSecurity>
  <Lines>6</Lines>
  <Paragraphs>1</Paragraphs>
  <ScaleCrop>false</ScaleCrop>
  <Company/>
  <LinksUpToDate>false</LinksUpToDate>
  <CharactersWithSpaces>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ritepaper4u.com</dc:creator>
  <cp:keywords/>
  <dc:description/>
  <cp:lastModifiedBy>Writepaper4u.com</cp:lastModifiedBy>
  <cp:revision>2</cp:revision>
  <dcterms:created xsi:type="dcterms:W3CDTF">2021-10-28T12:02:00Z</dcterms:created>
  <dcterms:modified xsi:type="dcterms:W3CDTF">2021-10-28T12:02:00Z</dcterms:modified>
</cp:coreProperties>
</file>